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function, write the appropriate form of the multivariate chain rule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8-28T15:09:49Z</dcterms:created>
  <dcterms:modified xsi:type="dcterms:W3CDTF">2025-08-28T15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